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7F5819" w14:textId="703B0A41" w:rsidR="004F2B75" w:rsidRDefault="00443739" w:rsidP="008E575D">
      <w:pPr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World Hepatitis Day Local</w:t>
      </w:r>
      <w:r w:rsidR="008A1B3F" w:rsidRPr="00D1597F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="00EC5EC1">
        <w:rPr>
          <w:rFonts w:ascii="Open Sans" w:hAnsi="Open Sans" w:cs="Open Sans"/>
          <w:b/>
          <w:bCs/>
          <w:sz w:val="28"/>
          <w:szCs w:val="28"/>
        </w:rPr>
        <w:t>Grants</w:t>
      </w:r>
      <w:r w:rsidR="004F2B75">
        <w:rPr>
          <w:rFonts w:ascii="Open Sans" w:hAnsi="Open Sans" w:cs="Open Sans"/>
          <w:b/>
          <w:bCs/>
          <w:sz w:val="28"/>
          <w:szCs w:val="28"/>
        </w:rPr>
        <w:t xml:space="preserve"> Program</w:t>
      </w:r>
      <w:r w:rsidR="00EC5EC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="008A1B3F" w:rsidRPr="00D1597F">
        <w:rPr>
          <w:rFonts w:ascii="Open Sans" w:hAnsi="Open Sans" w:cs="Open Sans"/>
          <w:b/>
          <w:bCs/>
          <w:sz w:val="28"/>
          <w:szCs w:val="28"/>
        </w:rPr>
        <w:t>202</w:t>
      </w:r>
      <w:r w:rsidR="00AC0ADE">
        <w:rPr>
          <w:rFonts w:ascii="Open Sans" w:hAnsi="Open Sans" w:cs="Open Sans"/>
          <w:b/>
          <w:bCs/>
          <w:sz w:val="28"/>
          <w:szCs w:val="28"/>
        </w:rPr>
        <w:t>4</w:t>
      </w:r>
      <w:r w:rsidR="00184E4E" w:rsidRPr="00D1597F">
        <w:rPr>
          <w:rFonts w:ascii="Open Sans" w:hAnsi="Open Sans" w:cs="Open Sans"/>
          <w:b/>
          <w:bCs/>
          <w:sz w:val="28"/>
          <w:szCs w:val="28"/>
        </w:rPr>
        <w:t xml:space="preserve"> </w:t>
      </w:r>
    </w:p>
    <w:p w14:paraId="42EFEFDB" w14:textId="67EADF24" w:rsidR="008E575D" w:rsidRDefault="00184E4E" w:rsidP="008E575D">
      <w:pPr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D1597F">
        <w:rPr>
          <w:rFonts w:ascii="Open Sans" w:hAnsi="Open Sans" w:cs="Open Sans"/>
          <w:b/>
          <w:bCs/>
          <w:sz w:val="28"/>
          <w:szCs w:val="28"/>
        </w:rPr>
        <w:t>Application Form</w:t>
      </w:r>
      <w:r w:rsidR="00AB77E1">
        <w:rPr>
          <w:rFonts w:ascii="Open Sans" w:hAnsi="Open Sans" w:cs="Open Sans"/>
          <w:b/>
          <w:bCs/>
          <w:sz w:val="28"/>
          <w:szCs w:val="28"/>
        </w:rPr>
        <w:t xml:space="preserve"> </w:t>
      </w:r>
    </w:p>
    <w:p w14:paraId="5E046BB6" w14:textId="2DAE322A" w:rsidR="00FA1128" w:rsidRPr="004F2B75" w:rsidRDefault="00AB77E1" w:rsidP="008E575D">
      <w:pPr>
        <w:spacing w:line="240" w:lineRule="auto"/>
        <w:jc w:val="center"/>
        <w:rPr>
          <w:rFonts w:ascii="Open Sans" w:hAnsi="Open Sans" w:cs="Open Sans"/>
          <w:b/>
          <w:bCs/>
          <w:i/>
          <w:iCs/>
          <w:sz w:val="28"/>
          <w:szCs w:val="28"/>
        </w:rPr>
      </w:pPr>
      <w:r w:rsidRPr="004F2B75">
        <w:rPr>
          <w:rFonts w:ascii="Open Sans" w:hAnsi="Open Sans" w:cs="Open Sans"/>
          <w:b/>
          <w:bCs/>
          <w:i/>
          <w:iCs/>
          <w:sz w:val="28"/>
          <w:szCs w:val="28"/>
        </w:rPr>
        <w:t>‘</w:t>
      </w:r>
      <w:r w:rsidR="004F2B75" w:rsidRPr="004F2B75">
        <w:rPr>
          <w:rFonts w:ascii="Open Sans" w:hAnsi="Open Sans" w:cs="Open Sans"/>
          <w:b/>
          <w:bCs/>
          <w:i/>
          <w:iCs/>
          <w:sz w:val="28"/>
          <w:szCs w:val="28"/>
        </w:rPr>
        <w:t>Hep Can’t Wait</w:t>
      </w:r>
      <w:r w:rsidRPr="004F2B75">
        <w:rPr>
          <w:rFonts w:ascii="Open Sans" w:hAnsi="Open Sans" w:cs="Open Sans"/>
          <w:b/>
          <w:bCs/>
          <w:i/>
          <w:iCs/>
          <w:sz w:val="28"/>
          <w:szCs w:val="28"/>
        </w:rPr>
        <w:t>’</w:t>
      </w:r>
    </w:p>
    <w:p w14:paraId="6AA5009A" w14:textId="77777777" w:rsidR="00184E4E" w:rsidRPr="00D1597F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  <w:r w:rsidRPr="00D1597F">
        <w:rPr>
          <w:rFonts w:ascii="Open Sans" w:hAnsi="Open Sans" w:cs="Open Sans"/>
          <w:b/>
          <w:color w:val="C00000"/>
          <w:sz w:val="24"/>
          <w:szCs w:val="24"/>
        </w:rPr>
        <w:t>Section One: Applicant details</w:t>
      </w:r>
    </w:p>
    <w:p w14:paraId="57150BD4" w14:textId="77777777" w:rsidR="00184E4E" w:rsidRPr="00D1597F" w:rsidRDefault="00184E4E" w:rsidP="00184E4E">
      <w:pPr>
        <w:spacing w:before="8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 Contact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3B1382D9" w14:textId="77777777" w:rsidTr="001770F9">
        <w:tc>
          <w:tcPr>
            <w:tcW w:w="8908" w:type="dxa"/>
          </w:tcPr>
          <w:p w14:paraId="5D73B5D5" w14:textId="60F0A366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6A288191" w14:textId="77777777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Name of organisation/group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1D1973EF" w14:textId="77777777" w:rsidTr="00FA1128">
        <w:tc>
          <w:tcPr>
            <w:tcW w:w="9134" w:type="dxa"/>
          </w:tcPr>
          <w:p w14:paraId="2EFF8EE3" w14:textId="0AB96104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48146A7" w14:textId="77777777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ABN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7F836F87" w14:textId="77777777" w:rsidTr="00FA1128">
        <w:tc>
          <w:tcPr>
            <w:tcW w:w="9134" w:type="dxa"/>
          </w:tcPr>
          <w:p w14:paraId="3E55E01C" w14:textId="77777777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05A9AAE" w14:textId="65B46BB8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</w:t>
      </w:r>
      <w:r w:rsidR="00365568">
        <w:rPr>
          <w:rFonts w:ascii="Open Sans" w:hAnsi="Open Sans" w:cs="Open Sans"/>
          <w:b/>
          <w:sz w:val="24"/>
          <w:szCs w:val="24"/>
        </w:rPr>
        <w:t>Postal a</w:t>
      </w:r>
      <w:r w:rsidRPr="00D1597F">
        <w:rPr>
          <w:rFonts w:ascii="Open Sans" w:hAnsi="Open Sans" w:cs="Open Sans"/>
          <w:b/>
          <w:sz w:val="24"/>
          <w:szCs w:val="24"/>
        </w:rPr>
        <w:t>ddress of organisation/group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0BB67360" w14:textId="77777777" w:rsidTr="00FA1128">
        <w:trPr>
          <w:trHeight w:val="1581"/>
        </w:trPr>
        <w:tc>
          <w:tcPr>
            <w:tcW w:w="9134" w:type="dxa"/>
          </w:tcPr>
          <w:p w14:paraId="56BC2A7A" w14:textId="0CFDAED6" w:rsidR="00F360D1" w:rsidRPr="00A82A59" w:rsidRDefault="00F360D1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174D04F" w14:textId="0486D830" w:rsidR="00184E4E" w:rsidRPr="00D1597F" w:rsidRDefault="009E37DB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>Contact numb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264BD190" w14:textId="77777777" w:rsidTr="00FA1128">
        <w:tc>
          <w:tcPr>
            <w:tcW w:w="9134" w:type="dxa"/>
          </w:tcPr>
          <w:p w14:paraId="29686DDF" w14:textId="4A0A09BB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45B35B14" w14:textId="77777777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 Email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50C57F9B" w14:textId="77777777" w:rsidTr="00FA1128">
        <w:tc>
          <w:tcPr>
            <w:tcW w:w="9134" w:type="dxa"/>
          </w:tcPr>
          <w:p w14:paraId="0CB9D8F9" w14:textId="7E2416AF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43BD2B29" w14:textId="2F755711" w:rsidR="00184E4E" w:rsidRPr="00D1597F" w:rsidRDefault="00184E4E" w:rsidP="00184E4E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br/>
        <w:t xml:space="preserve"> What does your organisation/group do? </w:t>
      </w:r>
      <w:r w:rsidRPr="00D1597F">
        <w:rPr>
          <w:rFonts w:ascii="Open Sans" w:hAnsi="Open Sans" w:cs="Open Sans"/>
          <w:sz w:val="24"/>
          <w:szCs w:val="24"/>
        </w:rPr>
        <w:t xml:space="preserve">(Please attach any supporting  </w:t>
      </w:r>
      <w:r w:rsidR="006B0299">
        <w:rPr>
          <w:rFonts w:ascii="Open Sans" w:hAnsi="Open Sans" w:cs="Open Sans"/>
          <w:sz w:val="24"/>
          <w:szCs w:val="24"/>
        </w:rPr>
        <w:t xml:space="preserve"> </w:t>
      </w:r>
      <w:r w:rsidRPr="00D1597F">
        <w:rPr>
          <w:rFonts w:ascii="Open Sans" w:hAnsi="Open Sans" w:cs="Open Sans"/>
          <w:sz w:val="24"/>
          <w:szCs w:val="24"/>
        </w:rPr>
        <w:t>documentation</w:t>
      </w:r>
      <w:r w:rsidR="00B21470">
        <w:rPr>
          <w:rFonts w:ascii="Open Sans" w:hAnsi="Open Sans" w:cs="Open Sans"/>
          <w:sz w:val="24"/>
          <w:szCs w:val="24"/>
        </w:rPr>
        <w:t xml:space="preserve"> as needed</w:t>
      </w:r>
      <w:r w:rsidRPr="00D1597F">
        <w:rPr>
          <w:rFonts w:ascii="Open Sans" w:hAnsi="Open Sans" w:cs="Open Sans"/>
          <w:sz w:val="24"/>
          <w:szCs w:val="24"/>
        </w:rPr>
        <w:t xml:space="preserve"> e.g. (service leaflet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1745B774" w14:textId="77777777" w:rsidTr="00FA1128">
        <w:trPr>
          <w:trHeight w:val="1586"/>
        </w:trPr>
        <w:tc>
          <w:tcPr>
            <w:tcW w:w="9134" w:type="dxa"/>
          </w:tcPr>
          <w:p w14:paraId="4B2D932B" w14:textId="77777777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0BB41992" w14:textId="77777777" w:rsidR="00184E4E" w:rsidRPr="00D1597F" w:rsidRDefault="00184E4E" w:rsidP="008741DA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689BA691" w14:textId="6B60772A" w:rsidR="00184E4E" w:rsidRPr="002004DE" w:rsidRDefault="002004DE" w:rsidP="00184E4E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2004DE">
        <w:rPr>
          <w:rFonts w:ascii="Open Sans" w:hAnsi="Open Sans" w:cs="Open Sans"/>
          <w:bCs/>
          <w:sz w:val="20"/>
          <w:szCs w:val="20"/>
        </w:rPr>
        <w:t>*50 words max</w:t>
      </w:r>
    </w:p>
    <w:p w14:paraId="3652092E" w14:textId="77777777" w:rsidR="00184E4E" w:rsidRPr="00D1597F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</w:p>
    <w:p w14:paraId="0436F0E6" w14:textId="77777777" w:rsidR="00184E4E" w:rsidRPr="00D1597F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  <w:r w:rsidRPr="00D1597F">
        <w:rPr>
          <w:rFonts w:ascii="Open Sans" w:hAnsi="Open Sans" w:cs="Open Sans"/>
          <w:b/>
          <w:color w:val="C00000"/>
          <w:sz w:val="24"/>
          <w:szCs w:val="24"/>
        </w:rPr>
        <w:t>Section Two: Event Details</w:t>
      </w:r>
    </w:p>
    <w:p w14:paraId="4AC44A19" w14:textId="77777777" w:rsidR="00184E4E" w:rsidRPr="00D1597F" w:rsidRDefault="00184E4E" w:rsidP="00184E4E">
      <w:pPr>
        <w:spacing w:before="8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>Title of activit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3A0372DE" w14:textId="77777777" w:rsidTr="00FA1128">
        <w:tc>
          <w:tcPr>
            <w:tcW w:w="9134" w:type="dxa"/>
          </w:tcPr>
          <w:p w14:paraId="167F30F8" w14:textId="77777777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675B70CE" w14:textId="23B94B01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44EFF97A" w14:textId="77777777" w:rsidR="008741DA" w:rsidRPr="00D1597F" w:rsidRDefault="008741DA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</w:p>
    <w:p w14:paraId="25C4FC0B" w14:textId="77777777" w:rsidR="008741DA" w:rsidRPr="00D1597F" w:rsidRDefault="008741DA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</w:p>
    <w:p w14:paraId="315A74EF" w14:textId="7BCC9705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>Provide a brief description of the proposed activity and</w:t>
      </w:r>
      <w:r w:rsidRPr="00D1597F">
        <w:rPr>
          <w:rFonts w:ascii="Open Sans" w:hAnsi="Open Sans" w:cs="Open Sans"/>
          <w:sz w:val="24"/>
          <w:szCs w:val="24"/>
        </w:rPr>
        <w:t xml:space="preserve"> </w:t>
      </w:r>
      <w:r w:rsidRPr="00D1597F">
        <w:rPr>
          <w:rFonts w:ascii="Open Sans" w:hAnsi="Open Sans" w:cs="Open Sans"/>
          <w:b/>
          <w:sz w:val="24"/>
          <w:szCs w:val="24"/>
        </w:rPr>
        <w:t xml:space="preserve">how it will fit </w:t>
      </w:r>
      <w:r w:rsidR="006D1E42">
        <w:rPr>
          <w:rFonts w:ascii="Open Sans" w:hAnsi="Open Sans" w:cs="Open Sans"/>
          <w:b/>
          <w:sz w:val="24"/>
          <w:szCs w:val="24"/>
        </w:rPr>
        <w:t xml:space="preserve">the </w:t>
      </w:r>
      <w:r w:rsidR="006B3F49" w:rsidRPr="00D1597F">
        <w:rPr>
          <w:rFonts w:ascii="Open Sans" w:hAnsi="Open Sans" w:cs="Open Sans"/>
          <w:b/>
          <w:sz w:val="24"/>
          <w:szCs w:val="24"/>
        </w:rPr>
        <w:t>W</w:t>
      </w:r>
      <w:r w:rsidR="006D1E42">
        <w:rPr>
          <w:rFonts w:ascii="Open Sans" w:hAnsi="Open Sans" w:cs="Open Sans"/>
          <w:b/>
          <w:sz w:val="24"/>
          <w:szCs w:val="24"/>
        </w:rPr>
        <w:t>HD</w:t>
      </w:r>
      <w:r w:rsidR="006B3F49" w:rsidRPr="00D1597F">
        <w:rPr>
          <w:rFonts w:ascii="Open Sans" w:hAnsi="Open Sans" w:cs="Open Sans"/>
          <w:b/>
          <w:sz w:val="24"/>
          <w:szCs w:val="24"/>
        </w:rPr>
        <w:t xml:space="preserve"> </w:t>
      </w:r>
      <w:r w:rsidRPr="00D1597F">
        <w:rPr>
          <w:rFonts w:ascii="Open Sans" w:hAnsi="Open Sans" w:cs="Open Sans"/>
          <w:b/>
          <w:sz w:val="24"/>
          <w:szCs w:val="24"/>
        </w:rPr>
        <w:t>202</w:t>
      </w:r>
      <w:r w:rsidR="00AC0ADE">
        <w:rPr>
          <w:rFonts w:ascii="Open Sans" w:hAnsi="Open Sans" w:cs="Open Sans"/>
          <w:b/>
          <w:sz w:val="24"/>
          <w:szCs w:val="24"/>
        </w:rPr>
        <w:t>4</w:t>
      </w:r>
      <w:r w:rsidRPr="00D1597F">
        <w:rPr>
          <w:rFonts w:ascii="Open Sans" w:hAnsi="Open Sans" w:cs="Open Sans"/>
          <w:b/>
          <w:sz w:val="24"/>
          <w:szCs w:val="24"/>
        </w:rPr>
        <w:t xml:space="preserve"> theme </w:t>
      </w:r>
      <w:r w:rsidR="00961224" w:rsidRPr="00D1597F">
        <w:rPr>
          <w:rFonts w:ascii="Open Sans" w:hAnsi="Open Sans" w:cs="Open Sans"/>
          <w:b/>
          <w:sz w:val="24"/>
          <w:szCs w:val="24"/>
        </w:rPr>
        <w:t>“</w:t>
      </w:r>
      <w:r w:rsidR="001E517C">
        <w:rPr>
          <w:rFonts w:ascii="Open Sans" w:hAnsi="Open Sans" w:cs="Open Sans"/>
          <w:b/>
          <w:sz w:val="24"/>
          <w:szCs w:val="24"/>
        </w:rPr>
        <w:t xml:space="preserve">Hep Can’t </w:t>
      </w:r>
      <w:proofErr w:type="gramStart"/>
      <w:r w:rsidR="001E517C">
        <w:rPr>
          <w:rFonts w:ascii="Open Sans" w:hAnsi="Open Sans" w:cs="Open Sans"/>
          <w:b/>
          <w:sz w:val="24"/>
          <w:szCs w:val="24"/>
        </w:rPr>
        <w:t>Wait”</w:t>
      </w:r>
      <w:proofErr w:type="gramEnd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184E4E" w:rsidRPr="00D1597F" w14:paraId="3C1BE626" w14:textId="77777777" w:rsidTr="00FA1128">
        <w:trPr>
          <w:trHeight w:val="1545"/>
        </w:trPr>
        <w:tc>
          <w:tcPr>
            <w:tcW w:w="9214" w:type="dxa"/>
          </w:tcPr>
          <w:p w14:paraId="2E37D6FA" w14:textId="2268C361" w:rsidR="00AB5012" w:rsidRPr="00A82A59" w:rsidRDefault="00AB5012" w:rsidP="008741DA">
            <w:pPr>
              <w:spacing w:after="0" w:line="240" w:lineRule="auto"/>
              <w:rPr>
                <w:rFonts w:ascii="Open Sans" w:hAnsi="Open Sans" w:cs="Open Sans"/>
                <w:bCs/>
              </w:rPr>
            </w:pPr>
          </w:p>
          <w:p w14:paraId="7A9683FF" w14:textId="77777777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2F59C957" w14:textId="77777777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34D6E03B" w14:textId="0F35418E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09208E1A" w14:textId="40F820AF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0A0ABDFB" w14:textId="77777777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1C4C7471" w14:textId="228DCBF9" w:rsidR="008741DA" w:rsidRPr="00D1597F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</w:tc>
      </w:tr>
    </w:tbl>
    <w:p w14:paraId="1300A5BC" w14:textId="34432A7F" w:rsidR="00184E4E" w:rsidRPr="006D1E42" w:rsidRDefault="006D1E42" w:rsidP="00184E4E">
      <w:pPr>
        <w:spacing w:before="120" w:after="0" w:line="240" w:lineRule="auto"/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t>*1</w:t>
      </w:r>
      <w:r w:rsidR="004612BB">
        <w:rPr>
          <w:rFonts w:ascii="Open Sans" w:hAnsi="Open Sans" w:cs="Open Sans"/>
          <w:bCs/>
          <w:sz w:val="20"/>
          <w:szCs w:val="20"/>
        </w:rPr>
        <w:t>50</w:t>
      </w:r>
      <w:r>
        <w:rPr>
          <w:rFonts w:ascii="Open Sans" w:hAnsi="Open Sans" w:cs="Open Sans"/>
          <w:bCs/>
          <w:sz w:val="20"/>
          <w:szCs w:val="20"/>
        </w:rPr>
        <w:t xml:space="preserve"> word max</w:t>
      </w:r>
    </w:p>
    <w:p w14:paraId="1AE2C9CF" w14:textId="781342A0" w:rsidR="00184E4E" w:rsidRPr="00D1597F" w:rsidRDefault="00184E4E" w:rsidP="00184E4E">
      <w:pPr>
        <w:spacing w:before="120"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Date of activity </w:t>
      </w:r>
      <w:r w:rsidRPr="00D1597F">
        <w:rPr>
          <w:rFonts w:ascii="Open Sans" w:hAnsi="Open Sans" w:cs="Open Sans"/>
          <w:sz w:val="24"/>
          <w:szCs w:val="24"/>
        </w:rPr>
        <w:t xml:space="preserve">(Events </w:t>
      </w:r>
      <w:r w:rsidR="00442D3F">
        <w:rPr>
          <w:rFonts w:ascii="Open Sans" w:hAnsi="Open Sans" w:cs="Open Sans"/>
          <w:sz w:val="24"/>
          <w:szCs w:val="24"/>
        </w:rPr>
        <w:t>can</w:t>
      </w:r>
      <w:r w:rsidR="00A5612A">
        <w:rPr>
          <w:rFonts w:ascii="Open Sans" w:hAnsi="Open Sans" w:cs="Open Sans"/>
          <w:sz w:val="24"/>
          <w:szCs w:val="24"/>
        </w:rPr>
        <w:t xml:space="preserve"> be held on or</w:t>
      </w:r>
      <w:r w:rsidRPr="00D1597F">
        <w:rPr>
          <w:rFonts w:ascii="Open Sans" w:hAnsi="Open Sans" w:cs="Open Sans"/>
          <w:sz w:val="24"/>
          <w:szCs w:val="24"/>
        </w:rPr>
        <w:t xml:space="preserve"> near 28 July</w:t>
      </w:r>
      <w:r w:rsidR="00A5612A">
        <w:rPr>
          <w:rFonts w:ascii="Open Sans" w:hAnsi="Open Sans" w:cs="Open Sans"/>
          <w:sz w:val="24"/>
          <w:szCs w:val="24"/>
        </w:rPr>
        <w:t xml:space="preserve"> </w:t>
      </w:r>
      <w:r w:rsidRPr="00D1597F">
        <w:rPr>
          <w:rFonts w:ascii="Open Sans" w:hAnsi="Open Sans" w:cs="Open Sans"/>
          <w:sz w:val="24"/>
          <w:szCs w:val="24"/>
        </w:rPr>
        <w:t>202</w:t>
      </w:r>
      <w:r w:rsidR="00AC0ADE">
        <w:rPr>
          <w:rFonts w:ascii="Open Sans" w:hAnsi="Open Sans" w:cs="Open Sans"/>
          <w:sz w:val="24"/>
          <w:szCs w:val="24"/>
        </w:rPr>
        <w:t>4</w:t>
      </w:r>
      <w:r w:rsidRPr="00D1597F">
        <w:rPr>
          <w:rFonts w:ascii="Open Sans" w:hAnsi="Open Sans" w:cs="Open Sans"/>
          <w:sz w:val="24"/>
          <w:szCs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78322E80" w14:textId="77777777" w:rsidTr="00FA1128">
        <w:tc>
          <w:tcPr>
            <w:tcW w:w="9134" w:type="dxa"/>
          </w:tcPr>
          <w:p w14:paraId="0964B9A2" w14:textId="393478C8" w:rsidR="00184E4E" w:rsidRPr="00A82A59" w:rsidRDefault="00184E4E" w:rsidP="00FA1128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0C34E743" w14:textId="077E6896" w:rsidR="00184E4E" w:rsidRPr="00D1597F" w:rsidRDefault="00184E4E" w:rsidP="002A4DD3">
      <w:pPr>
        <w:spacing w:before="240" w:after="0" w:line="240" w:lineRule="auto"/>
        <w:rPr>
          <w:rFonts w:ascii="Open Sans" w:hAnsi="Open Sans" w:cs="Open Sans"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Who is your primary target audience? </w:t>
      </w:r>
      <w:r w:rsidRPr="00D1597F">
        <w:rPr>
          <w:rFonts w:ascii="Open Sans" w:hAnsi="Open Sans" w:cs="Open Sans"/>
          <w:sz w:val="24"/>
          <w:szCs w:val="24"/>
        </w:rPr>
        <w:t>(e.g.</w:t>
      </w:r>
      <w:r w:rsidR="006C74F1">
        <w:rPr>
          <w:rFonts w:ascii="Open Sans" w:hAnsi="Open Sans" w:cs="Open Sans"/>
          <w:sz w:val="24"/>
          <w:szCs w:val="24"/>
        </w:rPr>
        <w:t xml:space="preserve"> </w:t>
      </w:r>
      <w:r w:rsidRPr="00D1597F">
        <w:rPr>
          <w:rFonts w:ascii="Open Sans" w:hAnsi="Open Sans" w:cs="Open Sans"/>
          <w:sz w:val="24"/>
          <w:szCs w:val="24"/>
        </w:rPr>
        <w:t xml:space="preserve">Aboriginal and Torres </w:t>
      </w:r>
      <w:proofErr w:type="gramStart"/>
      <w:r w:rsidRPr="00D1597F">
        <w:rPr>
          <w:rFonts w:ascii="Open Sans" w:hAnsi="Open Sans" w:cs="Open Sans"/>
          <w:sz w:val="24"/>
          <w:szCs w:val="24"/>
        </w:rPr>
        <w:t>Strait  Islander</w:t>
      </w:r>
      <w:proofErr w:type="gramEnd"/>
      <w:r w:rsidRPr="00D1597F">
        <w:rPr>
          <w:rFonts w:ascii="Open Sans" w:hAnsi="Open Sans" w:cs="Open Sans"/>
          <w:sz w:val="24"/>
          <w:szCs w:val="24"/>
        </w:rPr>
        <w:t xml:space="preserve"> people</w:t>
      </w:r>
      <w:r w:rsidR="001E517C">
        <w:rPr>
          <w:rFonts w:ascii="Open Sans" w:hAnsi="Open Sans" w:cs="Open Sans"/>
          <w:sz w:val="24"/>
          <w:szCs w:val="24"/>
        </w:rPr>
        <w:t>s</w:t>
      </w:r>
      <w:r w:rsidR="0016255F" w:rsidRPr="00D1597F">
        <w:rPr>
          <w:rFonts w:ascii="Open Sans" w:hAnsi="Open Sans" w:cs="Open Sans"/>
          <w:sz w:val="24"/>
          <w:szCs w:val="24"/>
        </w:rPr>
        <w:t>,</w:t>
      </w:r>
      <w:r w:rsidR="00211B1D">
        <w:rPr>
          <w:rFonts w:ascii="Open Sans" w:hAnsi="Open Sans" w:cs="Open Sans"/>
          <w:sz w:val="24"/>
          <w:szCs w:val="24"/>
        </w:rPr>
        <w:t xml:space="preserve"> </w:t>
      </w:r>
      <w:r w:rsidR="00A200E5">
        <w:rPr>
          <w:rFonts w:ascii="Open Sans" w:hAnsi="Open Sans" w:cs="Open Sans"/>
          <w:sz w:val="24"/>
          <w:szCs w:val="24"/>
        </w:rPr>
        <w:t>people living with viral hepatitis</w:t>
      </w:r>
      <w:r w:rsidR="002F41E5">
        <w:rPr>
          <w:rFonts w:ascii="Open Sans" w:hAnsi="Open Sans" w:cs="Open Sans"/>
          <w:sz w:val="24"/>
          <w:szCs w:val="24"/>
        </w:rPr>
        <w:t xml:space="preserve">, people who inject drugs, CALD </w:t>
      </w:r>
      <w:r w:rsidR="00AC0ADE">
        <w:rPr>
          <w:rFonts w:ascii="Open Sans" w:hAnsi="Open Sans" w:cs="Open Sans"/>
          <w:sz w:val="24"/>
          <w:szCs w:val="24"/>
        </w:rPr>
        <w:t>community</w:t>
      </w:r>
      <w:r w:rsidRPr="00D1597F">
        <w:rPr>
          <w:rFonts w:ascii="Open Sans" w:hAnsi="Open Sans" w:cs="Open Sans"/>
          <w:sz w:val="24"/>
          <w:szCs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4F1B50E6" w14:textId="77777777" w:rsidTr="00FA1128">
        <w:tc>
          <w:tcPr>
            <w:tcW w:w="9134" w:type="dxa"/>
          </w:tcPr>
          <w:p w14:paraId="03043555" w14:textId="77777777" w:rsidR="008741DA" w:rsidRPr="00A82A59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3F4137E8" w14:textId="77777777" w:rsidR="008741DA" w:rsidRPr="00D1597F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62511215" w14:textId="77777777" w:rsidR="008741DA" w:rsidRPr="00D1597F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4D9F0564" w14:textId="77777777" w:rsidR="008741DA" w:rsidRPr="00D1597F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  <w:p w14:paraId="6498A5BE" w14:textId="5B2FA377" w:rsidR="008741DA" w:rsidRPr="00D1597F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</w:p>
        </w:tc>
      </w:tr>
    </w:tbl>
    <w:p w14:paraId="65FB7074" w14:textId="77777777" w:rsidR="00184E4E" w:rsidRPr="00D1597F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p w14:paraId="7A15F75E" w14:textId="77777777" w:rsidR="00184E4E" w:rsidRPr="00D1597F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  <w:r w:rsidRPr="00D1597F">
        <w:rPr>
          <w:rFonts w:ascii="Open Sans" w:hAnsi="Open Sans" w:cs="Open Sans"/>
          <w:b/>
          <w:color w:val="C00000"/>
          <w:sz w:val="24"/>
          <w:szCs w:val="24"/>
        </w:rPr>
        <w:t>Section Three: Evaluation and Budget</w:t>
      </w:r>
    </w:p>
    <w:p w14:paraId="37BFBA33" w14:textId="77777777" w:rsidR="00184E4E" w:rsidRPr="00D1597F" w:rsidRDefault="00184E4E" w:rsidP="002A4DD3">
      <w:pPr>
        <w:spacing w:before="120" w:after="0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>Event evaluation:</w:t>
      </w:r>
    </w:p>
    <w:p w14:paraId="5157037A" w14:textId="7C0B04BD" w:rsidR="00184E4E" w:rsidRPr="00D1597F" w:rsidRDefault="00184E4E" w:rsidP="00184E4E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D1597F">
        <w:rPr>
          <w:rFonts w:ascii="Open Sans" w:hAnsi="Open Sans" w:cs="Open Sans"/>
          <w:sz w:val="24"/>
          <w:szCs w:val="24"/>
        </w:rPr>
        <w:t>How will you measure the success of this activity?</w:t>
      </w:r>
      <w:r w:rsidR="00ED7721" w:rsidRPr="00D1597F">
        <w:rPr>
          <w:rFonts w:ascii="Open Sans" w:hAnsi="Open Sans" w:cs="Open Sans"/>
          <w:sz w:val="24"/>
          <w:szCs w:val="24"/>
        </w:rPr>
        <w:t xml:space="preserve"> </w:t>
      </w:r>
      <w:r w:rsidR="002C0CC0">
        <w:rPr>
          <w:rFonts w:ascii="Open Sans" w:hAnsi="Open Sans" w:cs="Open Sans"/>
          <w:sz w:val="24"/>
          <w:szCs w:val="24"/>
        </w:rPr>
        <w:t>(</w:t>
      </w:r>
      <w:r w:rsidR="00ED7721" w:rsidRPr="00D1597F">
        <w:rPr>
          <w:rFonts w:ascii="Open Sans" w:hAnsi="Open Sans" w:cs="Open Sans"/>
          <w:sz w:val="24"/>
          <w:szCs w:val="24"/>
        </w:rPr>
        <w:t>outputs and outcomes</w:t>
      </w:r>
      <w:r w:rsidR="002C0CC0">
        <w:rPr>
          <w:rFonts w:ascii="Open Sans" w:hAnsi="Open Sans" w:cs="Open Sans"/>
          <w:sz w:val="24"/>
          <w:szCs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D1597F" w14:paraId="6F18A77B" w14:textId="77777777" w:rsidTr="00FA1128">
        <w:tc>
          <w:tcPr>
            <w:tcW w:w="8908" w:type="dxa"/>
          </w:tcPr>
          <w:p w14:paraId="79861973" w14:textId="77777777" w:rsidR="006A3C20" w:rsidRPr="00A82A59" w:rsidRDefault="006A3C20" w:rsidP="00FA1128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00530587" w14:textId="77777777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20E93BE1" w14:textId="77777777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6E1FA78B" w14:textId="77777777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6727B93E" w14:textId="592708F2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498EFFAF" w14:textId="0DF3B944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5A170D44" w14:textId="4164BFF2" w:rsidR="008741DA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6EA3A693" w14:textId="77777777" w:rsidR="00A331D8" w:rsidRPr="00D1597F" w:rsidRDefault="00A331D8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51248360" w14:textId="77777777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  <w:p w14:paraId="122D4E11" w14:textId="4F6B6C54" w:rsidR="008741DA" w:rsidRPr="00D1597F" w:rsidRDefault="008741DA" w:rsidP="00FA1128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213F7297" w14:textId="77777777" w:rsidR="00817399" w:rsidRDefault="00817399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p w14:paraId="511FDFFE" w14:textId="3234054E" w:rsidR="001268E5" w:rsidRDefault="001268E5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Grant amount requested</w:t>
      </w:r>
      <w:r w:rsidR="00DF5268">
        <w:rPr>
          <w:rFonts w:ascii="Open Sans" w:hAnsi="Open Sans" w:cs="Open Sans"/>
          <w:b/>
          <w:sz w:val="24"/>
          <w:szCs w:val="24"/>
        </w:rPr>
        <w:t>:</w:t>
      </w:r>
    </w:p>
    <w:p w14:paraId="24870495" w14:textId="41FAC5AB" w:rsidR="00DF5268" w:rsidRPr="00DF5268" w:rsidRDefault="00DF5268" w:rsidP="00184E4E">
      <w:pPr>
        <w:spacing w:after="60" w:line="240" w:lineRule="auto"/>
        <w:rPr>
          <w:rFonts w:ascii="Open Sans" w:hAnsi="Open Sans" w:cs="Open Sans"/>
          <w:bCs/>
          <w:i/>
          <w:iCs/>
        </w:rPr>
      </w:pPr>
      <w:r w:rsidRPr="00DF5268">
        <w:rPr>
          <w:rFonts w:ascii="Open Sans" w:hAnsi="Open Sans" w:cs="Open Sans"/>
          <w:bCs/>
          <w:i/>
          <w:iCs/>
        </w:rPr>
        <w:t>(Please circle or remove as needed)</w:t>
      </w:r>
    </w:p>
    <w:p w14:paraId="75EA1005" w14:textId="2BDACEB6" w:rsidR="001268E5" w:rsidRPr="001268E5" w:rsidRDefault="001268E5" w:rsidP="00184E4E">
      <w:pPr>
        <w:spacing w:after="60" w:line="240" w:lineRule="auto"/>
        <w:rPr>
          <w:rFonts w:ascii="Open Sans" w:hAnsi="Open Sans" w:cs="Open Sans"/>
          <w:bCs/>
          <w:sz w:val="24"/>
          <w:szCs w:val="24"/>
        </w:rPr>
      </w:pPr>
      <w:r w:rsidRPr="001268E5">
        <w:rPr>
          <w:rFonts w:ascii="Open Sans" w:hAnsi="Open Sans" w:cs="Open Sans"/>
          <w:bCs/>
          <w:sz w:val="24"/>
          <w:szCs w:val="24"/>
        </w:rPr>
        <w:t>$1000 or $500</w:t>
      </w:r>
    </w:p>
    <w:p w14:paraId="4A3FF74A" w14:textId="77777777" w:rsidR="001268E5" w:rsidRDefault="001268E5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p w14:paraId="26ADC9FA" w14:textId="2F75836F" w:rsidR="00184E4E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>Event Budget:</w:t>
      </w:r>
      <w:r w:rsidR="006B3F49" w:rsidRPr="00D1597F">
        <w:rPr>
          <w:rFonts w:ascii="Open Sans" w:hAnsi="Open Sans" w:cs="Open Sans"/>
          <w:b/>
          <w:sz w:val="24"/>
          <w:szCs w:val="24"/>
        </w:rPr>
        <w:t xml:space="preserve"> </w:t>
      </w:r>
    </w:p>
    <w:p w14:paraId="424074A4" w14:textId="2BCEC7CF" w:rsidR="0096299E" w:rsidRPr="0096299E" w:rsidRDefault="0096299E" w:rsidP="0096299E">
      <w:pPr>
        <w:rPr>
          <w:rFonts w:ascii="Open Sans" w:hAnsi="Open Sans" w:cs="Open Sans"/>
          <w:sz w:val="24"/>
          <w:szCs w:val="24"/>
        </w:rPr>
      </w:pPr>
      <w:r w:rsidRPr="00D1597F">
        <w:rPr>
          <w:rFonts w:ascii="Open Sans" w:hAnsi="Open Sans" w:cs="Open Sans"/>
          <w:sz w:val="24"/>
          <w:szCs w:val="24"/>
        </w:rPr>
        <w:t>Use high-level descriptions to explain how grant funds will be used</w:t>
      </w: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6941"/>
        <w:gridCol w:w="1985"/>
      </w:tblGrid>
      <w:tr w:rsidR="0096299E" w:rsidRPr="00D1597F" w14:paraId="23D86CD5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A1133C7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  <w:b/>
              </w:rPr>
            </w:pPr>
            <w:r w:rsidRPr="00D1597F">
              <w:rPr>
                <w:rFonts w:ascii="Open Sans" w:hAnsi="Open Sans" w:cs="Open Sans"/>
                <w:b/>
              </w:rPr>
              <w:t>Description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0FC2306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  <w:b/>
              </w:rPr>
            </w:pPr>
            <w:r w:rsidRPr="00D1597F">
              <w:rPr>
                <w:rFonts w:ascii="Open Sans" w:hAnsi="Open Sans" w:cs="Open Sans"/>
                <w:b/>
              </w:rPr>
              <w:t>$</w:t>
            </w:r>
          </w:p>
        </w:tc>
      </w:tr>
      <w:tr w:rsidR="0096299E" w:rsidRPr="00D1597F" w14:paraId="519E1298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B6FAC" w14:textId="5405F54B" w:rsidR="0096299E" w:rsidRPr="00D1597F" w:rsidRDefault="0096299E" w:rsidP="008741DA">
            <w:pPr>
              <w:pStyle w:val="ListParagraph"/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7DB1F" w14:textId="327F2D9F" w:rsidR="0096299E" w:rsidRPr="00D1597F" w:rsidRDefault="0096299E" w:rsidP="00AB5012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  <w:tr w:rsidR="0096299E" w:rsidRPr="00D1597F" w14:paraId="27FCC211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DA2B9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89E47" w14:textId="77777777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  <w:tr w:rsidR="0096299E" w:rsidRPr="00D1597F" w14:paraId="61276EA5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6920D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DE2ED" w14:textId="77777777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  <w:tr w:rsidR="0096299E" w:rsidRPr="00D1597F" w14:paraId="12E677E3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29DE0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3A26" w14:textId="77777777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  <w:tr w:rsidR="0096299E" w:rsidRPr="00D1597F" w14:paraId="3F0491AE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623D4" w14:textId="77777777" w:rsidR="0096299E" w:rsidRPr="00D1597F" w:rsidRDefault="0096299E" w:rsidP="00FA1128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94E10" w14:textId="77777777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  <w:tr w:rsidR="0096299E" w:rsidRPr="00D1597F" w14:paraId="3C5C167B" w14:textId="77777777" w:rsidTr="0096299E">
        <w:tc>
          <w:tcPr>
            <w:tcW w:w="3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F6BCA" w14:textId="4271D92F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  <w:b/>
              </w:rPr>
            </w:pPr>
            <w:r w:rsidRPr="00D1597F">
              <w:rPr>
                <w:rFonts w:ascii="Open Sans" w:hAnsi="Open Sans" w:cs="Open Sans"/>
                <w:b/>
              </w:rPr>
              <w:t xml:space="preserve"> Total (</w:t>
            </w:r>
            <w:r w:rsidR="00817399">
              <w:rPr>
                <w:rFonts w:ascii="Open Sans" w:hAnsi="Open Sans" w:cs="Open Sans"/>
                <w:b/>
              </w:rPr>
              <w:t>excluding</w:t>
            </w:r>
            <w:r w:rsidRPr="00D1597F">
              <w:rPr>
                <w:rFonts w:ascii="Open Sans" w:hAnsi="Open Sans" w:cs="Open Sans"/>
                <w:b/>
              </w:rPr>
              <w:t xml:space="preserve"> GST) 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7051E" w14:textId="03A0117F" w:rsidR="0096299E" w:rsidRPr="00D1597F" w:rsidRDefault="0096299E" w:rsidP="00FA1128">
            <w:pPr>
              <w:spacing w:line="360" w:lineRule="auto"/>
              <w:jc w:val="right"/>
              <w:rPr>
                <w:rFonts w:ascii="Open Sans" w:hAnsi="Open Sans" w:cs="Open Sans"/>
              </w:rPr>
            </w:pPr>
          </w:p>
        </w:tc>
      </w:tr>
    </w:tbl>
    <w:p w14:paraId="77C0302D" w14:textId="77777777" w:rsidR="00184E4E" w:rsidRPr="00D1597F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p w14:paraId="2305372B" w14:textId="2065E256" w:rsidR="00184E4E" w:rsidRPr="004470FD" w:rsidRDefault="001268E5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Are there any other organisations</w:t>
      </w:r>
      <w:r w:rsidR="00184E4E" w:rsidRPr="004470FD">
        <w:rPr>
          <w:rFonts w:ascii="Open Sans" w:hAnsi="Open Sans" w:cs="Open Sans"/>
          <w:b/>
          <w:sz w:val="24"/>
          <w:szCs w:val="24"/>
        </w:rPr>
        <w:t xml:space="preserve"> involved with your project?  </w:t>
      </w:r>
    </w:p>
    <w:p w14:paraId="1A223A2D" w14:textId="77777777" w:rsidR="00184E4E" w:rsidRPr="00D1597F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184E4E" w:rsidRPr="00D1597F" w14:paraId="1B5F5685" w14:textId="77777777" w:rsidTr="00D3785B">
        <w:tc>
          <w:tcPr>
            <w:tcW w:w="3681" w:type="dxa"/>
            <w:shd w:val="clear" w:color="auto" w:fill="E7E6E6" w:themeFill="background2"/>
          </w:tcPr>
          <w:p w14:paraId="2E1E83C0" w14:textId="77777777" w:rsidR="00184E4E" w:rsidRPr="00D1597F" w:rsidRDefault="00184E4E" w:rsidP="00FA1128">
            <w:pPr>
              <w:spacing w:after="6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D1597F">
              <w:rPr>
                <w:rFonts w:ascii="Open Sans" w:hAnsi="Open Sans" w:cs="Open Sans"/>
                <w:b/>
                <w:sz w:val="24"/>
                <w:szCs w:val="24"/>
              </w:rPr>
              <w:t>Name of partner/stakeholder</w:t>
            </w:r>
          </w:p>
        </w:tc>
        <w:tc>
          <w:tcPr>
            <w:tcW w:w="5386" w:type="dxa"/>
            <w:shd w:val="clear" w:color="auto" w:fill="E7E6E6" w:themeFill="background2"/>
          </w:tcPr>
          <w:p w14:paraId="63B12774" w14:textId="77777777" w:rsidR="00184E4E" w:rsidRPr="00D1597F" w:rsidRDefault="00184E4E" w:rsidP="00FA1128">
            <w:pPr>
              <w:spacing w:after="6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  <w:r w:rsidRPr="00D1597F">
              <w:rPr>
                <w:rFonts w:ascii="Open Sans" w:hAnsi="Open Sans" w:cs="Open Sans"/>
                <w:b/>
                <w:sz w:val="24"/>
                <w:szCs w:val="24"/>
              </w:rPr>
              <w:t>What is their contribution?</w:t>
            </w:r>
          </w:p>
          <w:p w14:paraId="1E436AA7" w14:textId="77777777" w:rsidR="00184E4E" w:rsidRPr="00D1597F" w:rsidRDefault="00184E4E" w:rsidP="00FA1128">
            <w:pPr>
              <w:spacing w:after="60" w:line="240" w:lineRule="auto"/>
              <w:rPr>
                <w:rFonts w:ascii="Open Sans" w:hAnsi="Open Sans" w:cs="Open Sans"/>
                <w:bCs/>
                <w:sz w:val="24"/>
                <w:szCs w:val="24"/>
              </w:rPr>
            </w:pPr>
          </w:p>
        </w:tc>
      </w:tr>
      <w:tr w:rsidR="008741DA" w:rsidRPr="00D1597F" w14:paraId="37063E74" w14:textId="77777777" w:rsidTr="00D3785B">
        <w:tc>
          <w:tcPr>
            <w:tcW w:w="3681" w:type="dxa"/>
          </w:tcPr>
          <w:p w14:paraId="02AC63E6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  <w:tc>
          <w:tcPr>
            <w:tcW w:w="5386" w:type="dxa"/>
          </w:tcPr>
          <w:p w14:paraId="2A81221B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8741DA" w:rsidRPr="00D1597F" w14:paraId="3A34ECF7" w14:textId="77777777" w:rsidTr="00D3785B">
        <w:tc>
          <w:tcPr>
            <w:tcW w:w="3681" w:type="dxa"/>
          </w:tcPr>
          <w:p w14:paraId="12842309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  <w:tc>
          <w:tcPr>
            <w:tcW w:w="5386" w:type="dxa"/>
          </w:tcPr>
          <w:p w14:paraId="7240C791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8741DA" w:rsidRPr="00D1597F" w14:paraId="51D0FEF7" w14:textId="77777777" w:rsidTr="00D3785B">
        <w:tc>
          <w:tcPr>
            <w:tcW w:w="3681" w:type="dxa"/>
          </w:tcPr>
          <w:p w14:paraId="670C9469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  <w:tc>
          <w:tcPr>
            <w:tcW w:w="5386" w:type="dxa"/>
          </w:tcPr>
          <w:p w14:paraId="68A66080" w14:textId="77777777" w:rsidR="008741DA" w:rsidRPr="00A82A59" w:rsidRDefault="008741DA" w:rsidP="00FA1128">
            <w:pPr>
              <w:spacing w:after="6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</w:tbl>
    <w:p w14:paraId="7773CE53" w14:textId="77777777" w:rsidR="00184E4E" w:rsidRPr="00D1597F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p w14:paraId="30BF2E61" w14:textId="77777777" w:rsidR="00184E4E" w:rsidRPr="004470FD" w:rsidRDefault="00184E4E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  <w:r w:rsidRPr="004470FD">
        <w:rPr>
          <w:rFonts w:ascii="Open Sans" w:hAnsi="Open Sans" w:cs="Open Sans"/>
          <w:b/>
          <w:sz w:val="24"/>
          <w:szCs w:val="24"/>
        </w:rPr>
        <w:t>Other financial support (including in-kind support)</w:t>
      </w:r>
    </w:p>
    <w:p w14:paraId="52461C2C" w14:textId="77777777" w:rsidR="004470FD" w:rsidRDefault="004470FD" w:rsidP="00184E4E">
      <w:pPr>
        <w:spacing w:after="60" w:line="240" w:lineRule="auto"/>
        <w:rPr>
          <w:rFonts w:ascii="Open Sans" w:hAnsi="Open Sans" w:cs="Open Sans"/>
          <w:b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64"/>
        <w:gridCol w:w="5103"/>
      </w:tblGrid>
      <w:tr w:rsidR="00D42F23" w:rsidRPr="00D1597F" w14:paraId="3EDF1507" w14:textId="77777777" w:rsidTr="00D42F23">
        <w:trPr>
          <w:trHeight w:val="515"/>
        </w:trPr>
        <w:tc>
          <w:tcPr>
            <w:tcW w:w="3964" w:type="dxa"/>
            <w:shd w:val="clear" w:color="auto" w:fill="E7E6E6" w:themeFill="background2"/>
          </w:tcPr>
          <w:p w14:paraId="382A21F9" w14:textId="1E5A8DB6" w:rsidR="00D42F23" w:rsidRPr="00D1597F" w:rsidRDefault="00D42F23" w:rsidP="00FA1128">
            <w:pPr>
              <w:spacing w:after="6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sz w:val="24"/>
                <w:szCs w:val="24"/>
              </w:rPr>
              <w:t>Description</w:t>
            </w:r>
          </w:p>
        </w:tc>
        <w:tc>
          <w:tcPr>
            <w:tcW w:w="5103" w:type="dxa"/>
            <w:shd w:val="clear" w:color="auto" w:fill="E7E6E6" w:themeFill="background2"/>
          </w:tcPr>
          <w:p w14:paraId="43661F6E" w14:textId="1F0678F5" w:rsidR="00D42F23" w:rsidRPr="00D1597F" w:rsidRDefault="00D42F23" w:rsidP="00FA1128">
            <w:pPr>
              <w:spacing w:after="60" w:line="240" w:lineRule="auto"/>
              <w:rPr>
                <w:rFonts w:ascii="Open Sans" w:hAnsi="Open Sans" w:cs="Open Sans"/>
                <w:b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sz w:val="24"/>
                <w:szCs w:val="24"/>
              </w:rPr>
              <w:t>Amount/value</w:t>
            </w:r>
          </w:p>
          <w:p w14:paraId="3FD08DDC" w14:textId="77777777" w:rsidR="00D42F23" w:rsidRPr="00D1597F" w:rsidRDefault="00D42F23" w:rsidP="00FA1128">
            <w:pPr>
              <w:spacing w:after="60" w:line="240" w:lineRule="auto"/>
              <w:rPr>
                <w:rFonts w:ascii="Open Sans" w:hAnsi="Open Sans" w:cs="Open Sans"/>
                <w:bCs/>
                <w:sz w:val="24"/>
                <w:szCs w:val="24"/>
              </w:rPr>
            </w:pPr>
          </w:p>
        </w:tc>
      </w:tr>
      <w:tr w:rsidR="00D42F23" w:rsidRPr="00D1597F" w14:paraId="1780B531" w14:textId="77777777" w:rsidTr="00FA1128">
        <w:tc>
          <w:tcPr>
            <w:tcW w:w="3964" w:type="dxa"/>
          </w:tcPr>
          <w:p w14:paraId="0F367ACC" w14:textId="77777777" w:rsidR="00D42F23" w:rsidRPr="00A82A59" w:rsidRDefault="00D42F23" w:rsidP="00FA1128">
            <w:pPr>
              <w:spacing w:after="60" w:line="240" w:lineRule="auto"/>
              <w:rPr>
                <w:rFonts w:ascii="Open Sans" w:hAnsi="Open Sans" w:cs="Open Sans"/>
                <w:bCs/>
              </w:rPr>
            </w:pPr>
          </w:p>
        </w:tc>
        <w:tc>
          <w:tcPr>
            <w:tcW w:w="5103" w:type="dxa"/>
          </w:tcPr>
          <w:p w14:paraId="3811A200" w14:textId="77777777" w:rsidR="00D42F23" w:rsidRPr="00A82A59" w:rsidRDefault="00D42F23" w:rsidP="00FA1128">
            <w:pPr>
              <w:spacing w:after="60" w:line="240" w:lineRule="auto"/>
              <w:rPr>
                <w:rFonts w:ascii="Open Sans" w:hAnsi="Open Sans" w:cs="Open Sans"/>
                <w:bCs/>
              </w:rPr>
            </w:pPr>
          </w:p>
        </w:tc>
      </w:tr>
      <w:tr w:rsidR="00D42F23" w:rsidRPr="00D1597F" w14:paraId="61C35A73" w14:textId="77777777" w:rsidTr="00FA1128">
        <w:tc>
          <w:tcPr>
            <w:tcW w:w="3964" w:type="dxa"/>
          </w:tcPr>
          <w:p w14:paraId="3FB3CE73" w14:textId="77777777" w:rsidR="00D42F23" w:rsidRPr="00A82A59" w:rsidRDefault="00D42F23" w:rsidP="00FA1128">
            <w:pPr>
              <w:spacing w:after="60" w:line="240" w:lineRule="auto"/>
              <w:rPr>
                <w:rFonts w:ascii="Open Sans" w:hAnsi="Open Sans" w:cs="Open Sans"/>
                <w:bCs/>
              </w:rPr>
            </w:pPr>
          </w:p>
        </w:tc>
        <w:tc>
          <w:tcPr>
            <w:tcW w:w="5103" w:type="dxa"/>
          </w:tcPr>
          <w:p w14:paraId="7003EDB6" w14:textId="77777777" w:rsidR="00D42F23" w:rsidRPr="00A82A59" w:rsidRDefault="00D42F23" w:rsidP="00FA1128">
            <w:pPr>
              <w:spacing w:after="60" w:line="240" w:lineRule="auto"/>
              <w:rPr>
                <w:rFonts w:ascii="Open Sans" w:hAnsi="Open Sans" w:cs="Open Sans"/>
                <w:bCs/>
              </w:rPr>
            </w:pPr>
          </w:p>
        </w:tc>
      </w:tr>
      <w:tr w:rsidR="00D42F23" w:rsidRPr="00A82A59" w14:paraId="50389ECD" w14:textId="77777777" w:rsidTr="00FA1128">
        <w:tc>
          <w:tcPr>
            <w:tcW w:w="3964" w:type="dxa"/>
          </w:tcPr>
          <w:p w14:paraId="1E71C705" w14:textId="1A9E62E5" w:rsidR="00D42F23" w:rsidRPr="00873AF3" w:rsidRDefault="00D42F23" w:rsidP="00A82A59">
            <w:pPr>
              <w:spacing w:after="60" w:line="240" w:lineRule="auto"/>
              <w:jc w:val="right"/>
              <w:rPr>
                <w:rFonts w:ascii="Open Sans" w:hAnsi="Open Sans" w:cs="Open Sans"/>
                <w:b/>
              </w:rPr>
            </w:pPr>
            <w:r w:rsidRPr="00873AF3">
              <w:rPr>
                <w:rFonts w:ascii="Open Sans" w:hAnsi="Open Sans" w:cs="Open Sans"/>
                <w:b/>
              </w:rPr>
              <w:t>Total</w:t>
            </w:r>
            <w:r w:rsidR="00873AF3" w:rsidRPr="00873AF3">
              <w:rPr>
                <w:rFonts w:ascii="Open Sans" w:hAnsi="Open Sans" w:cs="Open Sans"/>
                <w:b/>
              </w:rPr>
              <w:t xml:space="preserve"> (</w:t>
            </w:r>
            <w:r w:rsidR="00817399">
              <w:rPr>
                <w:rFonts w:ascii="Open Sans" w:hAnsi="Open Sans" w:cs="Open Sans"/>
                <w:b/>
              </w:rPr>
              <w:t>excluding</w:t>
            </w:r>
            <w:r w:rsidR="00873AF3" w:rsidRPr="00873AF3">
              <w:rPr>
                <w:rFonts w:ascii="Open Sans" w:hAnsi="Open Sans" w:cs="Open Sans"/>
                <w:b/>
              </w:rPr>
              <w:t xml:space="preserve"> GST)</w:t>
            </w:r>
          </w:p>
        </w:tc>
        <w:tc>
          <w:tcPr>
            <w:tcW w:w="5103" w:type="dxa"/>
          </w:tcPr>
          <w:p w14:paraId="0DECCB1C" w14:textId="17FE7825" w:rsidR="00D42F23" w:rsidRPr="00A82A59" w:rsidRDefault="00D42F23" w:rsidP="00FA1128">
            <w:pPr>
              <w:spacing w:after="6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82A59">
              <w:rPr>
                <w:rFonts w:ascii="Open Sans" w:hAnsi="Open Sans" w:cs="Open Sans"/>
                <w:b/>
                <w:sz w:val="22"/>
                <w:szCs w:val="22"/>
              </w:rPr>
              <w:t>$</w:t>
            </w:r>
          </w:p>
        </w:tc>
      </w:tr>
    </w:tbl>
    <w:p w14:paraId="45E6AD5A" w14:textId="77777777" w:rsidR="00D42F23" w:rsidRPr="00A82A59" w:rsidRDefault="00D42F23" w:rsidP="00184E4E">
      <w:pPr>
        <w:spacing w:after="60" w:line="240" w:lineRule="auto"/>
        <w:rPr>
          <w:rFonts w:ascii="Open Sans" w:hAnsi="Open Sans" w:cs="Open Sans"/>
          <w:b/>
        </w:rPr>
      </w:pPr>
    </w:p>
    <w:p w14:paraId="1A2C94FA" w14:textId="77777777" w:rsidR="00D42F23" w:rsidRDefault="00D42F23" w:rsidP="00184E4E">
      <w:pPr>
        <w:spacing w:after="6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</w:p>
    <w:p w14:paraId="446C2A8C" w14:textId="77777777" w:rsidR="00A82A59" w:rsidRDefault="00A82A59" w:rsidP="00184E4E">
      <w:pPr>
        <w:spacing w:after="6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</w:p>
    <w:p w14:paraId="292DDA3E" w14:textId="1CA015AC" w:rsidR="00184E4E" w:rsidRPr="00D1597F" w:rsidRDefault="00184E4E" w:rsidP="00184E4E">
      <w:pPr>
        <w:spacing w:after="60" w:line="240" w:lineRule="auto"/>
        <w:rPr>
          <w:rFonts w:ascii="Open Sans" w:hAnsi="Open Sans" w:cs="Open Sans"/>
          <w:b/>
          <w:color w:val="C00000"/>
          <w:sz w:val="24"/>
          <w:szCs w:val="24"/>
        </w:rPr>
      </w:pPr>
      <w:r w:rsidRPr="00D1597F">
        <w:rPr>
          <w:rFonts w:ascii="Open Sans" w:hAnsi="Open Sans" w:cs="Open Sans"/>
          <w:b/>
          <w:color w:val="C00000"/>
          <w:sz w:val="24"/>
          <w:szCs w:val="24"/>
        </w:rPr>
        <w:t xml:space="preserve">Section Four: </w:t>
      </w:r>
    </w:p>
    <w:p w14:paraId="5F1A3B89" w14:textId="6FE10C07" w:rsidR="00184E4E" w:rsidRDefault="00184E4E" w:rsidP="00184E4E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  <w:r w:rsidRPr="00D1597F">
        <w:rPr>
          <w:rFonts w:ascii="Open Sans" w:hAnsi="Open Sans" w:cs="Open Sans"/>
          <w:bCs/>
          <w:sz w:val="24"/>
          <w:szCs w:val="24"/>
        </w:rPr>
        <w:t xml:space="preserve">I certify that all monies provided under the </w:t>
      </w:r>
      <w:r w:rsidR="003550FB">
        <w:rPr>
          <w:rFonts w:ascii="Open Sans" w:hAnsi="Open Sans" w:cs="Open Sans"/>
          <w:bCs/>
          <w:sz w:val="24"/>
          <w:szCs w:val="24"/>
        </w:rPr>
        <w:t>HQ W</w:t>
      </w:r>
      <w:r w:rsidR="00E716AC">
        <w:rPr>
          <w:rFonts w:ascii="Open Sans" w:hAnsi="Open Sans" w:cs="Open Sans"/>
          <w:bCs/>
          <w:sz w:val="24"/>
          <w:szCs w:val="24"/>
        </w:rPr>
        <w:t xml:space="preserve">orld Hepatitis Day Local </w:t>
      </w:r>
      <w:r w:rsidRPr="00D1597F">
        <w:rPr>
          <w:rFonts w:ascii="Open Sans" w:hAnsi="Open Sans" w:cs="Open Sans"/>
          <w:bCs/>
          <w:sz w:val="24"/>
          <w:szCs w:val="24"/>
        </w:rPr>
        <w:t xml:space="preserve">Grants </w:t>
      </w:r>
      <w:r w:rsidR="00E716AC">
        <w:rPr>
          <w:rFonts w:ascii="Open Sans" w:hAnsi="Open Sans" w:cs="Open Sans"/>
          <w:bCs/>
          <w:sz w:val="24"/>
          <w:szCs w:val="24"/>
        </w:rPr>
        <w:t>P</w:t>
      </w:r>
      <w:r w:rsidR="003550FB">
        <w:rPr>
          <w:rFonts w:ascii="Open Sans" w:hAnsi="Open Sans" w:cs="Open Sans"/>
          <w:bCs/>
          <w:sz w:val="24"/>
          <w:szCs w:val="24"/>
        </w:rPr>
        <w:t xml:space="preserve">rogram </w:t>
      </w:r>
      <w:r w:rsidRPr="00D1597F">
        <w:rPr>
          <w:rFonts w:ascii="Open Sans" w:hAnsi="Open Sans" w:cs="Open Sans"/>
          <w:bCs/>
          <w:sz w:val="24"/>
          <w:szCs w:val="24"/>
        </w:rPr>
        <w:t xml:space="preserve">in relation to this application will be used for the purposes set out above </w:t>
      </w:r>
      <w:r w:rsidR="000276E8" w:rsidRPr="00D1597F">
        <w:rPr>
          <w:rFonts w:ascii="Open Sans" w:hAnsi="Open Sans" w:cs="Open Sans"/>
          <w:bCs/>
          <w:sz w:val="24"/>
          <w:szCs w:val="24"/>
        </w:rPr>
        <w:t>only</w:t>
      </w:r>
      <w:r w:rsidR="008741DA" w:rsidRPr="00D1597F">
        <w:rPr>
          <w:rFonts w:ascii="Open Sans" w:hAnsi="Open Sans" w:cs="Open Sans"/>
          <w:bCs/>
          <w:sz w:val="24"/>
          <w:szCs w:val="24"/>
        </w:rPr>
        <w:t xml:space="preserve">      </w:t>
      </w:r>
      <w:r w:rsidRPr="00D1597F">
        <w:rPr>
          <w:rFonts w:ascii="Open Sans" w:hAnsi="Open Sans" w:cs="Open Sans"/>
          <w:bCs/>
          <w:sz w:val="24"/>
          <w:szCs w:val="24"/>
        </w:rPr>
        <w:t>YES/NO</w:t>
      </w:r>
    </w:p>
    <w:p w14:paraId="308292C7" w14:textId="77777777" w:rsidR="00FA412A" w:rsidRDefault="00FA412A" w:rsidP="00184E4E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</w:p>
    <w:p w14:paraId="7FD730E8" w14:textId="7A35A614" w:rsidR="00FA412A" w:rsidRPr="007E044A" w:rsidRDefault="00FA412A" w:rsidP="00FA412A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  <w:r w:rsidRPr="007E044A">
        <w:rPr>
          <w:rFonts w:ascii="Open Sans" w:hAnsi="Open Sans" w:cs="Open Sans"/>
          <w:bCs/>
          <w:sz w:val="24"/>
          <w:szCs w:val="24"/>
        </w:rPr>
        <w:t xml:space="preserve">I certify that we will </w:t>
      </w:r>
      <w:proofErr w:type="spellStart"/>
      <w:r w:rsidRPr="007E044A">
        <w:rPr>
          <w:rFonts w:ascii="Open Sans" w:hAnsi="Open Sans" w:cs="Open Sans"/>
          <w:bCs/>
          <w:sz w:val="24"/>
          <w:szCs w:val="24"/>
        </w:rPr>
        <w:t>fullfill</w:t>
      </w:r>
      <w:proofErr w:type="spellEnd"/>
      <w:r w:rsidRPr="007E044A">
        <w:rPr>
          <w:rFonts w:ascii="Open Sans" w:hAnsi="Open Sans" w:cs="Open Sans"/>
          <w:bCs/>
          <w:sz w:val="24"/>
          <w:szCs w:val="24"/>
        </w:rPr>
        <w:t xml:space="preserve"> all reporting requirements by Friday </w:t>
      </w:r>
      <w:r w:rsidR="00F05777">
        <w:rPr>
          <w:rFonts w:ascii="Open Sans" w:hAnsi="Open Sans" w:cs="Open Sans"/>
          <w:bCs/>
          <w:sz w:val="24"/>
          <w:szCs w:val="24"/>
        </w:rPr>
        <w:t>6</w:t>
      </w:r>
      <w:r w:rsidR="00F05777" w:rsidRPr="00F05777">
        <w:rPr>
          <w:rFonts w:ascii="Open Sans" w:hAnsi="Open Sans" w:cs="Open Sans"/>
          <w:bCs/>
          <w:sz w:val="24"/>
          <w:szCs w:val="24"/>
          <w:vertAlign w:val="superscript"/>
        </w:rPr>
        <w:t>th</w:t>
      </w:r>
      <w:r w:rsidR="00F05777">
        <w:rPr>
          <w:rFonts w:ascii="Open Sans" w:hAnsi="Open Sans" w:cs="Open Sans"/>
          <w:bCs/>
          <w:sz w:val="24"/>
          <w:szCs w:val="24"/>
        </w:rPr>
        <w:t xml:space="preserve"> </w:t>
      </w:r>
      <w:r w:rsidR="00766099">
        <w:rPr>
          <w:rFonts w:ascii="Open Sans" w:hAnsi="Open Sans" w:cs="Open Sans"/>
          <w:bCs/>
          <w:sz w:val="24"/>
          <w:szCs w:val="24"/>
        </w:rPr>
        <w:t>Sep</w:t>
      </w:r>
      <w:r w:rsidRPr="007E044A">
        <w:rPr>
          <w:rFonts w:ascii="Open Sans" w:hAnsi="Open Sans" w:cs="Open Sans"/>
          <w:bCs/>
          <w:sz w:val="24"/>
          <w:szCs w:val="24"/>
        </w:rPr>
        <w:t>t</w:t>
      </w:r>
      <w:r w:rsidR="00766099">
        <w:rPr>
          <w:rFonts w:ascii="Open Sans" w:hAnsi="Open Sans" w:cs="Open Sans"/>
          <w:bCs/>
          <w:sz w:val="24"/>
          <w:szCs w:val="24"/>
        </w:rPr>
        <w:t>ember</w:t>
      </w:r>
      <w:r w:rsidRPr="007E044A">
        <w:rPr>
          <w:rFonts w:ascii="Open Sans" w:hAnsi="Open Sans" w:cs="Open Sans"/>
          <w:bCs/>
          <w:sz w:val="24"/>
          <w:szCs w:val="24"/>
        </w:rPr>
        <w:t xml:space="preserve"> 202</w:t>
      </w:r>
      <w:r w:rsidR="00F05777">
        <w:rPr>
          <w:rFonts w:ascii="Open Sans" w:hAnsi="Open Sans" w:cs="Open Sans"/>
          <w:bCs/>
          <w:sz w:val="24"/>
          <w:szCs w:val="24"/>
        </w:rPr>
        <w:t>4</w:t>
      </w:r>
      <w:r w:rsidRPr="007E044A">
        <w:rPr>
          <w:rFonts w:ascii="Open Sans" w:hAnsi="Open Sans" w:cs="Open Sans"/>
          <w:bCs/>
          <w:sz w:val="24"/>
          <w:szCs w:val="24"/>
        </w:rPr>
        <w:t xml:space="preserve">      YES/NO</w:t>
      </w:r>
    </w:p>
    <w:p w14:paraId="380A57CD" w14:textId="77777777" w:rsidR="00FA412A" w:rsidRPr="00D1597F" w:rsidRDefault="00FA412A" w:rsidP="00184E4E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</w:p>
    <w:p w14:paraId="0C6AEDC2" w14:textId="77777777" w:rsidR="00184E4E" w:rsidRPr="00D1597F" w:rsidRDefault="00184E4E" w:rsidP="00184E4E">
      <w:pPr>
        <w:spacing w:after="0" w:line="240" w:lineRule="auto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16255F" w:rsidRPr="00D1597F" w14:paraId="0325DE1E" w14:textId="77777777" w:rsidTr="00FA412A">
        <w:tc>
          <w:tcPr>
            <w:tcW w:w="2830" w:type="dxa"/>
            <w:shd w:val="clear" w:color="auto" w:fill="E7E6E6" w:themeFill="background2"/>
          </w:tcPr>
          <w:p w14:paraId="38BE502A" w14:textId="63BFC6DB" w:rsidR="0016255F" w:rsidRPr="0010069A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10069A">
              <w:rPr>
                <w:rFonts w:ascii="Open Sans" w:hAnsi="Open Sans" w:cs="Open Sans"/>
                <w:b/>
                <w:sz w:val="22"/>
                <w:szCs w:val="22"/>
              </w:rPr>
              <w:t>Name</w:t>
            </w:r>
          </w:p>
        </w:tc>
        <w:tc>
          <w:tcPr>
            <w:tcW w:w="6186" w:type="dxa"/>
          </w:tcPr>
          <w:p w14:paraId="3C997B14" w14:textId="77777777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78161B65" w14:textId="061707F8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D1597F" w14:paraId="2E38A870" w14:textId="77777777" w:rsidTr="00FA412A">
        <w:tc>
          <w:tcPr>
            <w:tcW w:w="2830" w:type="dxa"/>
            <w:shd w:val="clear" w:color="auto" w:fill="E7E6E6" w:themeFill="background2"/>
          </w:tcPr>
          <w:p w14:paraId="5EC6D214" w14:textId="0E2B02EE" w:rsidR="0016255F" w:rsidRPr="0010069A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10069A">
              <w:rPr>
                <w:rFonts w:ascii="Open Sans" w:hAnsi="Open Sans" w:cs="Open Sans"/>
                <w:b/>
                <w:sz w:val="22"/>
                <w:szCs w:val="22"/>
              </w:rPr>
              <w:t>Position</w:t>
            </w:r>
          </w:p>
        </w:tc>
        <w:tc>
          <w:tcPr>
            <w:tcW w:w="6186" w:type="dxa"/>
          </w:tcPr>
          <w:p w14:paraId="71599C7F" w14:textId="77777777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0C76376B" w14:textId="67137AC4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D1597F" w14:paraId="468EFFFD" w14:textId="77777777" w:rsidTr="00FA412A">
        <w:tc>
          <w:tcPr>
            <w:tcW w:w="2830" w:type="dxa"/>
            <w:shd w:val="clear" w:color="auto" w:fill="E7E6E6" w:themeFill="background2"/>
          </w:tcPr>
          <w:p w14:paraId="4EA29CBD" w14:textId="43464D9D" w:rsidR="0016255F" w:rsidRPr="0010069A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10069A">
              <w:rPr>
                <w:rFonts w:ascii="Open Sans" w:hAnsi="Open Sans" w:cs="Open Sans"/>
                <w:b/>
                <w:sz w:val="22"/>
                <w:szCs w:val="22"/>
              </w:rPr>
              <w:t>Signature</w:t>
            </w:r>
          </w:p>
        </w:tc>
        <w:tc>
          <w:tcPr>
            <w:tcW w:w="6186" w:type="dxa"/>
          </w:tcPr>
          <w:p w14:paraId="4315381C" w14:textId="77777777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4F63E683" w14:textId="15D5B88A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D1597F" w14:paraId="4470E146" w14:textId="77777777" w:rsidTr="00FA412A">
        <w:tc>
          <w:tcPr>
            <w:tcW w:w="2830" w:type="dxa"/>
            <w:shd w:val="clear" w:color="auto" w:fill="E7E6E6" w:themeFill="background2"/>
          </w:tcPr>
          <w:p w14:paraId="0C85893E" w14:textId="77777777" w:rsidR="0016255F" w:rsidRPr="0010069A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10069A">
              <w:rPr>
                <w:rFonts w:ascii="Open Sans" w:hAnsi="Open Sans" w:cs="Open Sans"/>
                <w:b/>
                <w:sz w:val="22"/>
                <w:szCs w:val="22"/>
              </w:rPr>
              <w:t>Dat</w:t>
            </w:r>
            <w:r w:rsidR="003550FB" w:rsidRPr="0010069A">
              <w:rPr>
                <w:rFonts w:ascii="Open Sans" w:hAnsi="Open Sans" w:cs="Open Sans"/>
                <w:b/>
                <w:sz w:val="22"/>
                <w:szCs w:val="22"/>
              </w:rPr>
              <w:t>e</w:t>
            </w:r>
          </w:p>
          <w:p w14:paraId="76FF62ED" w14:textId="282AC99E" w:rsidR="003550FB" w:rsidRPr="0010069A" w:rsidRDefault="003550FB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6186" w:type="dxa"/>
          </w:tcPr>
          <w:p w14:paraId="3E830C05" w14:textId="77777777" w:rsidR="0016255F" w:rsidRPr="00A82A5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</w:tbl>
    <w:p w14:paraId="33186AD4" w14:textId="77777777" w:rsidR="0016255F" w:rsidRPr="00D1597F" w:rsidRDefault="0016255F" w:rsidP="00184E4E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</w:p>
    <w:p w14:paraId="4AC70DAC" w14:textId="77777777" w:rsidR="0016255F" w:rsidRPr="00D1597F" w:rsidRDefault="0016255F" w:rsidP="00184E4E">
      <w:pPr>
        <w:spacing w:after="0" w:line="240" w:lineRule="auto"/>
        <w:rPr>
          <w:rFonts w:ascii="Open Sans" w:hAnsi="Open Sans" w:cs="Open Sans"/>
          <w:bCs/>
          <w:sz w:val="24"/>
          <w:szCs w:val="24"/>
        </w:rPr>
      </w:pPr>
    </w:p>
    <w:p w14:paraId="51646456" w14:textId="77777777" w:rsidR="00184E4E" w:rsidRPr="00D1597F" w:rsidRDefault="00184E4E" w:rsidP="00184E4E">
      <w:pPr>
        <w:spacing w:after="0" w:line="240" w:lineRule="auto"/>
        <w:jc w:val="center"/>
        <w:rPr>
          <w:rFonts w:ascii="Open Sans" w:hAnsi="Open Sans" w:cs="Open Sans"/>
          <w:b/>
          <w:sz w:val="24"/>
          <w:szCs w:val="24"/>
        </w:rPr>
      </w:pPr>
    </w:p>
    <w:p w14:paraId="136A23D1" w14:textId="77777777" w:rsidR="00184E4E" w:rsidRPr="00D1597F" w:rsidRDefault="00184E4E" w:rsidP="00184E4E">
      <w:pPr>
        <w:spacing w:after="0" w:line="240" w:lineRule="auto"/>
        <w:jc w:val="center"/>
        <w:rPr>
          <w:rFonts w:ascii="Open Sans" w:hAnsi="Open Sans" w:cs="Open Sans"/>
          <w:b/>
          <w:sz w:val="24"/>
          <w:szCs w:val="24"/>
        </w:rPr>
      </w:pPr>
    </w:p>
    <w:p w14:paraId="69ECC3F8" w14:textId="44BD93FD" w:rsidR="00184E4E" w:rsidRPr="00D1597F" w:rsidRDefault="00184E4E" w:rsidP="00184E4E">
      <w:pPr>
        <w:spacing w:after="0" w:line="240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Send your application </w:t>
      </w:r>
      <w:r w:rsidR="00D1597F">
        <w:rPr>
          <w:rFonts w:ascii="Open Sans" w:hAnsi="Open Sans" w:cs="Open Sans"/>
          <w:b/>
          <w:sz w:val="24"/>
          <w:szCs w:val="24"/>
        </w:rPr>
        <w:t>to</w:t>
      </w:r>
      <w:r w:rsidRPr="00D1597F">
        <w:rPr>
          <w:rFonts w:ascii="Open Sans" w:hAnsi="Open Sans" w:cs="Open Sans"/>
          <w:b/>
          <w:sz w:val="24"/>
          <w:szCs w:val="24"/>
        </w:rPr>
        <w:t>:</w:t>
      </w:r>
    </w:p>
    <w:p w14:paraId="3B26E007" w14:textId="3A076E3A" w:rsidR="00184E4E" w:rsidRPr="00D1597F" w:rsidRDefault="00184E4E" w:rsidP="00675B50">
      <w:pPr>
        <w:spacing w:before="120" w:after="120" w:line="240" w:lineRule="auto"/>
        <w:jc w:val="center"/>
        <w:rPr>
          <w:rStyle w:val="Hyperlink"/>
          <w:rFonts w:ascii="Open Sans" w:hAnsi="Open Sans" w:cs="Open Sans"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Email: </w:t>
      </w:r>
      <w:r w:rsidR="00817399">
        <w:rPr>
          <w:rStyle w:val="contact-street"/>
          <w:rFonts w:ascii="Open Sans" w:hAnsi="Open Sans" w:cs="Open Sans"/>
          <w:sz w:val="24"/>
          <w:szCs w:val="24"/>
        </w:rPr>
        <w:t>alex</w:t>
      </w:r>
      <w:hyperlink r:id="rId10" w:history="1">
        <w:r w:rsidRPr="00D1597F">
          <w:rPr>
            <w:rStyle w:val="contact-street"/>
            <w:rFonts w:ascii="Open Sans" w:hAnsi="Open Sans" w:cs="Open Sans"/>
            <w:sz w:val="24"/>
            <w:szCs w:val="24"/>
          </w:rPr>
          <w:t>@hepqld.asn.au</w:t>
        </w:r>
      </w:hyperlink>
    </w:p>
    <w:p w14:paraId="5D6D4BB3" w14:textId="2853A2A9" w:rsidR="00184E4E" w:rsidRPr="00D1597F" w:rsidRDefault="00184E4E" w:rsidP="00675B50">
      <w:pPr>
        <w:spacing w:after="120" w:line="240" w:lineRule="auto"/>
        <w:jc w:val="center"/>
        <w:rPr>
          <w:rFonts w:ascii="Open Sans" w:hAnsi="Open Sans" w:cs="Open Sans"/>
          <w:b/>
          <w:sz w:val="24"/>
          <w:szCs w:val="24"/>
        </w:rPr>
      </w:pPr>
      <w:r w:rsidRPr="00D1597F">
        <w:rPr>
          <w:rFonts w:ascii="Open Sans" w:hAnsi="Open Sans" w:cs="Open Sans"/>
          <w:b/>
          <w:sz w:val="24"/>
          <w:szCs w:val="24"/>
        </w:rPr>
        <w:t xml:space="preserve">Post: </w:t>
      </w:r>
      <w:r w:rsidR="00B34EAE">
        <w:rPr>
          <w:rFonts w:ascii="Open Sans" w:hAnsi="Open Sans" w:cs="Open Sans"/>
          <w:bCs/>
          <w:sz w:val="24"/>
          <w:szCs w:val="24"/>
        </w:rPr>
        <w:t xml:space="preserve">WHD </w:t>
      </w:r>
      <w:r w:rsidR="00443739">
        <w:rPr>
          <w:rFonts w:ascii="Open Sans" w:hAnsi="Open Sans" w:cs="Open Sans"/>
          <w:bCs/>
          <w:sz w:val="24"/>
          <w:szCs w:val="24"/>
        </w:rPr>
        <w:t>Local</w:t>
      </w:r>
      <w:r w:rsidR="00BD7415">
        <w:rPr>
          <w:rFonts w:ascii="Open Sans" w:hAnsi="Open Sans" w:cs="Open Sans"/>
          <w:bCs/>
          <w:sz w:val="24"/>
          <w:szCs w:val="24"/>
        </w:rPr>
        <w:t xml:space="preserve"> </w:t>
      </w:r>
      <w:r w:rsidR="00B34EAE">
        <w:rPr>
          <w:rFonts w:ascii="Open Sans" w:hAnsi="Open Sans" w:cs="Open Sans"/>
          <w:bCs/>
          <w:sz w:val="24"/>
          <w:szCs w:val="24"/>
        </w:rPr>
        <w:t xml:space="preserve">Grants Program, </w:t>
      </w:r>
      <w:r w:rsidRPr="00D1597F">
        <w:rPr>
          <w:rStyle w:val="contact-street"/>
          <w:rFonts w:ascii="Open Sans" w:hAnsi="Open Sans" w:cs="Open Sans"/>
          <w:sz w:val="24"/>
          <w:szCs w:val="24"/>
        </w:rPr>
        <w:t>Hepatitis Queensland,</w:t>
      </w:r>
      <w:r w:rsidR="00B34EAE">
        <w:rPr>
          <w:rStyle w:val="contact-street"/>
          <w:rFonts w:ascii="Open Sans" w:hAnsi="Open Sans" w:cs="Open Sans"/>
          <w:sz w:val="24"/>
          <w:szCs w:val="24"/>
        </w:rPr>
        <w:t xml:space="preserve"> PO Box </w:t>
      </w:r>
      <w:r w:rsidR="00675B50">
        <w:rPr>
          <w:rStyle w:val="contact-street"/>
          <w:rFonts w:ascii="Open Sans" w:hAnsi="Open Sans" w:cs="Open Sans"/>
          <w:sz w:val="24"/>
          <w:szCs w:val="24"/>
        </w:rPr>
        <w:t>3150, Norman Park, QLD 4170</w:t>
      </w:r>
      <w:r w:rsidRPr="00D1597F">
        <w:rPr>
          <w:rStyle w:val="contact-street"/>
          <w:rFonts w:ascii="Open Sans" w:hAnsi="Open Sans" w:cs="Open Sans"/>
          <w:sz w:val="24"/>
          <w:szCs w:val="24"/>
        </w:rPr>
        <w:tab/>
      </w:r>
      <w:r w:rsidRPr="00D1597F">
        <w:rPr>
          <w:rStyle w:val="contact-street"/>
          <w:rFonts w:ascii="Open Sans" w:hAnsi="Open Sans" w:cs="Open Sans"/>
          <w:sz w:val="24"/>
          <w:szCs w:val="24"/>
        </w:rPr>
        <w:tab/>
      </w:r>
      <w:r w:rsidRPr="00D1597F">
        <w:rPr>
          <w:rStyle w:val="contact-street"/>
          <w:rFonts w:ascii="Open Sans" w:hAnsi="Open Sans" w:cs="Open Sans"/>
          <w:sz w:val="24"/>
          <w:szCs w:val="24"/>
        </w:rPr>
        <w:br/>
      </w:r>
    </w:p>
    <w:p w14:paraId="682EA416" w14:textId="77777777" w:rsidR="002717DC" w:rsidRPr="00D1597F" w:rsidRDefault="002717DC">
      <w:pPr>
        <w:rPr>
          <w:rFonts w:ascii="Open Sans" w:hAnsi="Open Sans" w:cs="Open Sans"/>
        </w:rPr>
      </w:pPr>
    </w:p>
    <w:p w14:paraId="6059D2C8" w14:textId="77777777" w:rsidR="00166BC4" w:rsidRPr="00D1597F" w:rsidRDefault="00166BC4">
      <w:pPr>
        <w:rPr>
          <w:rFonts w:ascii="Open Sans" w:hAnsi="Open Sans" w:cs="Open Sans"/>
        </w:rPr>
      </w:pPr>
    </w:p>
    <w:sectPr w:rsidR="00166BC4" w:rsidRPr="00D1597F" w:rsidSect="00670A3B">
      <w:headerReference w:type="default" r:id="rId11"/>
      <w:pgSz w:w="11906" w:h="16838"/>
      <w:pgMar w:top="1440" w:right="1440" w:bottom="1440" w:left="1440" w:header="209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D05336" w14:textId="77777777" w:rsidR="00FB70A7" w:rsidRDefault="00FB70A7" w:rsidP="00670A3B">
      <w:pPr>
        <w:spacing w:after="0" w:line="240" w:lineRule="auto"/>
      </w:pPr>
      <w:r>
        <w:separator/>
      </w:r>
    </w:p>
  </w:endnote>
  <w:endnote w:type="continuationSeparator" w:id="0">
    <w:p w14:paraId="6464C23A" w14:textId="77777777" w:rsidR="00FB70A7" w:rsidRDefault="00FB70A7" w:rsidP="00670A3B">
      <w:pPr>
        <w:spacing w:after="0" w:line="240" w:lineRule="auto"/>
      </w:pPr>
      <w:r>
        <w:continuationSeparator/>
      </w:r>
    </w:p>
  </w:endnote>
  <w:endnote w:type="continuationNotice" w:id="1">
    <w:p w14:paraId="1D52FC97" w14:textId="77777777" w:rsidR="00FB70A7" w:rsidRDefault="00FB70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F2778B" w14:textId="77777777" w:rsidR="00FB70A7" w:rsidRDefault="00FB70A7" w:rsidP="00670A3B">
      <w:pPr>
        <w:spacing w:after="0" w:line="240" w:lineRule="auto"/>
      </w:pPr>
      <w:r>
        <w:separator/>
      </w:r>
    </w:p>
  </w:footnote>
  <w:footnote w:type="continuationSeparator" w:id="0">
    <w:p w14:paraId="53D78040" w14:textId="77777777" w:rsidR="00FB70A7" w:rsidRDefault="00FB70A7" w:rsidP="00670A3B">
      <w:pPr>
        <w:spacing w:after="0" w:line="240" w:lineRule="auto"/>
      </w:pPr>
      <w:r>
        <w:continuationSeparator/>
      </w:r>
    </w:p>
  </w:footnote>
  <w:footnote w:type="continuationNotice" w:id="1">
    <w:p w14:paraId="3623A058" w14:textId="77777777" w:rsidR="00FB70A7" w:rsidRDefault="00FB70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44735" w14:textId="158A57AE" w:rsidR="00670A3B" w:rsidRDefault="00EF025B">
    <w:pPr>
      <w:pStyle w:val="Header"/>
    </w:pPr>
    <w:r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8241" behindDoc="0" locked="0" layoutInCell="1" allowOverlap="1" wp14:anchorId="65D36A76" wp14:editId="76379150">
          <wp:simplePos x="0" y="0"/>
          <wp:positionH relativeFrom="margin">
            <wp:posOffset>-751840</wp:posOffset>
          </wp:positionH>
          <wp:positionV relativeFrom="paragraph">
            <wp:posOffset>-1027430</wp:posOffset>
          </wp:positionV>
          <wp:extent cx="2152650" cy="833169"/>
          <wp:effectExtent l="0" t="0" r="0" b="0"/>
          <wp:wrapNone/>
          <wp:docPr id="14011204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833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0A3B"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8240" behindDoc="1" locked="0" layoutInCell="1" allowOverlap="1" wp14:anchorId="075E8846" wp14:editId="1B7FF3F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988400" cy="16344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Q-Logo-0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8400" cy="163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C8476B2"/>
    <w:multiLevelType w:val="hybridMultilevel"/>
    <w:tmpl w:val="A4C6AABE"/>
    <w:lvl w:ilvl="0" w:tplc="D1D46C06">
      <w:start w:val="371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2314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TQzMbE0NzU3NjFX0lEKTi0uzszPAykwrQUAUDkAWSwAAAA="/>
  </w:docVars>
  <w:rsids>
    <w:rsidRoot w:val="00670A3B"/>
    <w:rsid w:val="000013A7"/>
    <w:rsid w:val="000276E8"/>
    <w:rsid w:val="0005252D"/>
    <w:rsid w:val="00074F84"/>
    <w:rsid w:val="000D3828"/>
    <w:rsid w:val="000D4EEF"/>
    <w:rsid w:val="0010069A"/>
    <w:rsid w:val="001268E5"/>
    <w:rsid w:val="00152E00"/>
    <w:rsid w:val="0016255F"/>
    <w:rsid w:val="00166BC4"/>
    <w:rsid w:val="00172E4E"/>
    <w:rsid w:val="00174C32"/>
    <w:rsid w:val="001770F9"/>
    <w:rsid w:val="00184E4E"/>
    <w:rsid w:val="001B4051"/>
    <w:rsid w:val="001C6F38"/>
    <w:rsid w:val="001E517C"/>
    <w:rsid w:val="002004DE"/>
    <w:rsid w:val="00211B1D"/>
    <w:rsid w:val="002717DC"/>
    <w:rsid w:val="002A4DD3"/>
    <w:rsid w:val="002C0CC0"/>
    <w:rsid w:val="002D066C"/>
    <w:rsid w:val="002F41E5"/>
    <w:rsid w:val="003058B5"/>
    <w:rsid w:val="00320C8F"/>
    <w:rsid w:val="00325015"/>
    <w:rsid w:val="003550FB"/>
    <w:rsid w:val="00365568"/>
    <w:rsid w:val="0041073A"/>
    <w:rsid w:val="004363D1"/>
    <w:rsid w:val="00442D3F"/>
    <w:rsid w:val="00443739"/>
    <w:rsid w:val="004470FD"/>
    <w:rsid w:val="00452358"/>
    <w:rsid w:val="004612BB"/>
    <w:rsid w:val="0049117D"/>
    <w:rsid w:val="004B719B"/>
    <w:rsid w:val="004E5A9F"/>
    <w:rsid w:val="004F2B75"/>
    <w:rsid w:val="0052224A"/>
    <w:rsid w:val="005874A5"/>
    <w:rsid w:val="005B1821"/>
    <w:rsid w:val="00667EB3"/>
    <w:rsid w:val="00670A3B"/>
    <w:rsid w:val="00675B50"/>
    <w:rsid w:val="006A3A61"/>
    <w:rsid w:val="006A3C20"/>
    <w:rsid w:val="006B0299"/>
    <w:rsid w:val="006B3F49"/>
    <w:rsid w:val="006C74F1"/>
    <w:rsid w:val="006D1E42"/>
    <w:rsid w:val="006F3D7A"/>
    <w:rsid w:val="007062AE"/>
    <w:rsid w:val="00753388"/>
    <w:rsid w:val="00766099"/>
    <w:rsid w:val="00780354"/>
    <w:rsid w:val="007E044A"/>
    <w:rsid w:val="00817399"/>
    <w:rsid w:val="008264EA"/>
    <w:rsid w:val="00862904"/>
    <w:rsid w:val="00873AF3"/>
    <w:rsid w:val="008741DA"/>
    <w:rsid w:val="008A1B3F"/>
    <w:rsid w:val="008D2833"/>
    <w:rsid w:val="008E575D"/>
    <w:rsid w:val="00935D2C"/>
    <w:rsid w:val="00961224"/>
    <w:rsid w:val="0096299E"/>
    <w:rsid w:val="009E37DB"/>
    <w:rsid w:val="00A200E5"/>
    <w:rsid w:val="00A331D8"/>
    <w:rsid w:val="00A3592D"/>
    <w:rsid w:val="00A5612A"/>
    <w:rsid w:val="00A572A2"/>
    <w:rsid w:val="00A67265"/>
    <w:rsid w:val="00A82A59"/>
    <w:rsid w:val="00AB5012"/>
    <w:rsid w:val="00AB77E1"/>
    <w:rsid w:val="00AC0ADE"/>
    <w:rsid w:val="00AD7140"/>
    <w:rsid w:val="00AD78F6"/>
    <w:rsid w:val="00AF51EF"/>
    <w:rsid w:val="00B21470"/>
    <w:rsid w:val="00B22F16"/>
    <w:rsid w:val="00B34EAE"/>
    <w:rsid w:val="00B62A97"/>
    <w:rsid w:val="00B6495E"/>
    <w:rsid w:val="00B70146"/>
    <w:rsid w:val="00BD7415"/>
    <w:rsid w:val="00BD746B"/>
    <w:rsid w:val="00CB5088"/>
    <w:rsid w:val="00CD1CDE"/>
    <w:rsid w:val="00D1597F"/>
    <w:rsid w:val="00D20944"/>
    <w:rsid w:val="00D3785B"/>
    <w:rsid w:val="00D428C3"/>
    <w:rsid w:val="00D42F23"/>
    <w:rsid w:val="00D649DD"/>
    <w:rsid w:val="00DF5268"/>
    <w:rsid w:val="00E0536D"/>
    <w:rsid w:val="00E503EC"/>
    <w:rsid w:val="00E716AC"/>
    <w:rsid w:val="00EB46DA"/>
    <w:rsid w:val="00EC5EC1"/>
    <w:rsid w:val="00ED7721"/>
    <w:rsid w:val="00EF025B"/>
    <w:rsid w:val="00F05777"/>
    <w:rsid w:val="00F06343"/>
    <w:rsid w:val="00F3063D"/>
    <w:rsid w:val="00F33623"/>
    <w:rsid w:val="00F360D1"/>
    <w:rsid w:val="00FA1128"/>
    <w:rsid w:val="00FA412A"/>
    <w:rsid w:val="00FB70A7"/>
    <w:rsid w:val="00FD4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363A4D"/>
  <w15:docId w15:val="{F4884026-8E1F-43C0-A20C-71D84C64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E4E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F360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70A3B"/>
  </w:style>
  <w:style w:type="paragraph" w:styleId="Footer">
    <w:name w:val="footer"/>
    <w:basedOn w:val="Normal"/>
    <w:link w:val="Foot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70A3B"/>
  </w:style>
  <w:style w:type="character" w:styleId="Hyperlink">
    <w:name w:val="Hyperlink"/>
    <w:basedOn w:val="DefaultParagraphFont"/>
    <w:uiPriority w:val="99"/>
    <w:unhideWhenUsed/>
    <w:rsid w:val="00184E4E"/>
    <w:rPr>
      <w:color w:val="0563C1" w:themeColor="hyperlink"/>
      <w:u w:val="single"/>
    </w:rPr>
  </w:style>
  <w:style w:type="character" w:customStyle="1" w:styleId="contact-street">
    <w:name w:val="contact-street"/>
    <w:basedOn w:val="DefaultParagraphFont"/>
    <w:rsid w:val="00184E4E"/>
  </w:style>
  <w:style w:type="table" w:styleId="TableGrid">
    <w:name w:val="Table Grid"/>
    <w:basedOn w:val="TableNormal"/>
    <w:uiPriority w:val="39"/>
    <w:rsid w:val="00184E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4E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E4E"/>
    <w:rPr>
      <w:rFonts w:ascii="Segoe UI" w:eastAsia="Calibr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60D1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ListParagraph">
    <w:name w:val="List Paragraph"/>
    <w:basedOn w:val="Normal"/>
    <w:uiPriority w:val="34"/>
    <w:qFormat/>
    <w:rsid w:val="00320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sources@hepqld.asn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71811-e3fc-4ec9-baa9-8c46aa4cc91f">
      <Terms xmlns="http://schemas.microsoft.com/office/infopath/2007/PartnerControls"/>
    </lcf76f155ced4ddcb4097134ff3c332f>
    <TaxCatchAll xmlns="fb25c886-f21e-434d-bce0-1e8b6dba008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C78EEC997AF448C0934535510D7CF" ma:contentTypeVersion="18" ma:contentTypeDescription="Create a new document." ma:contentTypeScope="" ma:versionID="e69dd2f888209d9c2139fec10cdae2d7">
  <xsd:schema xmlns:xsd="http://www.w3.org/2001/XMLSchema" xmlns:xs="http://www.w3.org/2001/XMLSchema" xmlns:p="http://schemas.microsoft.com/office/2006/metadata/properties" xmlns:ns2="b9771811-e3fc-4ec9-baa9-8c46aa4cc91f" xmlns:ns3="fb25c886-f21e-434d-bce0-1e8b6dba008b" targetNamespace="http://schemas.microsoft.com/office/2006/metadata/properties" ma:root="true" ma:fieldsID="3e5ed459418b1219f6d0e9cab318f31a" ns2:_="" ns3:_="">
    <xsd:import namespace="b9771811-e3fc-4ec9-baa9-8c46aa4cc91f"/>
    <xsd:import namespace="fb25c886-f21e-434d-bce0-1e8b6dba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71811-e3fc-4ec9-baa9-8c46aa4cc9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cc20a0-dc94-447b-986e-5bbe1f2ba9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5c886-f21e-434d-bce0-1e8b6dba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f79dde-61fa-4af8-a246-4644163ba47b}" ma:internalName="TaxCatchAll" ma:showField="CatchAllData" ma:web="fb25c886-f21e-434d-bce0-1e8b6dba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8A6228-FDD0-4671-BE9D-098E150227ED}">
  <ds:schemaRefs>
    <ds:schemaRef ds:uri="http://schemas.microsoft.com/office/2006/metadata/properties"/>
    <ds:schemaRef ds:uri="http://schemas.microsoft.com/office/infopath/2007/PartnerControls"/>
    <ds:schemaRef ds:uri="b9771811-e3fc-4ec9-baa9-8c46aa4cc91f"/>
    <ds:schemaRef ds:uri="fb25c886-f21e-434d-bce0-1e8b6dba008b"/>
  </ds:schemaRefs>
</ds:datastoreItem>
</file>

<file path=customXml/itemProps2.xml><?xml version="1.0" encoding="utf-8"?>
<ds:datastoreItem xmlns:ds="http://schemas.openxmlformats.org/officeDocument/2006/customXml" ds:itemID="{0775814C-F030-437A-85C4-D1C927B3F1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71811-e3fc-4ec9-baa9-8c46aa4cc91f"/>
    <ds:schemaRef ds:uri="fb25c886-f21e-434d-bce0-1e8b6dba0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4BCDC0-222D-4461-AD32-ECF963EA77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288</Words>
  <Characters>164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h Tye</dc:creator>
  <cp:keywords/>
  <cp:lastModifiedBy>Jessie Badger</cp:lastModifiedBy>
  <cp:revision>17</cp:revision>
  <cp:lastPrinted>2022-03-31T15:50:00Z</cp:lastPrinted>
  <dcterms:created xsi:type="dcterms:W3CDTF">2024-03-04T18:41:00Z</dcterms:created>
  <dcterms:modified xsi:type="dcterms:W3CDTF">2024-03-2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C78EEC997AF448C0934535510D7CF</vt:lpwstr>
  </property>
  <property fmtid="{D5CDD505-2E9C-101B-9397-08002B2CF9AE}" pid="3" name="Order">
    <vt:r8>10138600</vt:r8>
  </property>
  <property fmtid="{D5CDD505-2E9C-101B-9397-08002B2CF9AE}" pid="4" name="GrammarlyDocumentId">
    <vt:lpwstr>03f09f732581eae0ac68770407cfb329be6e5f0bff65419dd173ff3d59360a7e</vt:lpwstr>
  </property>
  <property fmtid="{D5CDD505-2E9C-101B-9397-08002B2CF9AE}" pid="5" name="MediaServiceImageTags">
    <vt:lpwstr/>
  </property>
</Properties>
</file>